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1BBB83" w14:textId="7C7E15B5" w:rsidR="00E818B3" w:rsidRDefault="006458D8" w:rsidP="00E818B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IS 515</w:t>
      </w:r>
      <w:r w:rsidR="00D32CE8" w:rsidRPr="007B3FC6">
        <w:rPr>
          <w:rFonts w:ascii="Times New Roman" w:hAnsi="Times New Roman" w:cs="Times New Roman"/>
          <w:b/>
          <w:sz w:val="24"/>
          <w:szCs w:val="24"/>
        </w:rPr>
        <w:t>: Project</w:t>
      </w:r>
      <w:r w:rsidR="00E818B3" w:rsidRPr="00E818B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30B0">
        <w:rPr>
          <w:rFonts w:ascii="Times New Roman" w:hAnsi="Times New Roman" w:cs="Times New Roman"/>
          <w:b/>
          <w:sz w:val="24"/>
          <w:szCs w:val="24"/>
        </w:rPr>
        <w:t xml:space="preserve">Deliverable </w:t>
      </w:r>
      <w:r w:rsidR="00AD0DE6">
        <w:rPr>
          <w:rFonts w:ascii="Times New Roman" w:hAnsi="Times New Roman" w:cs="Times New Roman"/>
          <w:b/>
          <w:sz w:val="24"/>
          <w:szCs w:val="24"/>
        </w:rPr>
        <w:t>1</w:t>
      </w:r>
    </w:p>
    <w:p w14:paraId="3DF56795" w14:textId="09834BFB" w:rsidR="00E818B3" w:rsidRDefault="006458D8" w:rsidP="00E818B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2</w:t>
      </w:r>
      <w:r w:rsidR="00BE1283">
        <w:rPr>
          <w:rFonts w:ascii="Times New Roman" w:hAnsi="Times New Roman" w:cs="Times New Roman"/>
          <w:b/>
          <w:sz w:val="24"/>
          <w:szCs w:val="24"/>
        </w:rPr>
        <w:t>5</w:t>
      </w:r>
    </w:p>
    <w:p w14:paraId="3518E567" w14:textId="5B3252C3" w:rsidR="00817A74" w:rsidRDefault="00817A74" w:rsidP="00E818B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eam </w:t>
      </w:r>
      <w:r w:rsidR="00583367">
        <w:rPr>
          <w:rFonts w:ascii="Times New Roman" w:hAnsi="Times New Roman" w:cs="Times New Roman"/>
          <w:b/>
          <w:sz w:val="24"/>
          <w:szCs w:val="24"/>
        </w:rPr>
        <w:t>205</w:t>
      </w:r>
    </w:p>
    <w:p w14:paraId="0A93948D" w14:textId="77777777" w:rsidR="00D32CE8" w:rsidRPr="007B3FC6" w:rsidRDefault="00D32CE8" w:rsidP="00D32CE8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B3FC6">
        <w:rPr>
          <w:rFonts w:ascii="Times New Roman" w:hAnsi="Times New Roman" w:cs="Times New Roman"/>
          <w:i/>
          <w:sz w:val="24"/>
          <w:szCs w:val="24"/>
        </w:rPr>
        <w:t>Peer Evaluation Form</w:t>
      </w:r>
    </w:p>
    <w:p w14:paraId="5DEFBEBF" w14:textId="77777777" w:rsidR="00D32CE8" w:rsidRPr="007B3FC6" w:rsidRDefault="00D32CE8" w:rsidP="00D32CE8">
      <w:pPr>
        <w:rPr>
          <w:rFonts w:ascii="Times New Roman" w:hAnsi="Times New Roman" w:cs="Times New Roman"/>
          <w:sz w:val="24"/>
          <w:szCs w:val="24"/>
        </w:rPr>
      </w:pPr>
    </w:p>
    <w:p w14:paraId="51759A20" w14:textId="0BB64D93" w:rsidR="007B3FC6" w:rsidRPr="007B3FC6" w:rsidRDefault="007B3FC6" w:rsidP="007B3FC6">
      <w:pPr>
        <w:rPr>
          <w:rFonts w:ascii="Times New Roman" w:hAnsi="Times New Roman" w:cs="Times New Roman"/>
          <w:sz w:val="24"/>
          <w:szCs w:val="24"/>
        </w:rPr>
      </w:pPr>
      <w:r w:rsidRPr="007B3FC6">
        <w:rPr>
          <w:rFonts w:ascii="Times New Roman" w:hAnsi="Times New Roman" w:cs="Times New Roman"/>
          <w:sz w:val="24"/>
          <w:szCs w:val="24"/>
        </w:rPr>
        <w:t xml:space="preserve">List each team member and rate them on a scale of 1 to </w:t>
      </w:r>
      <w:r w:rsidR="00BE1283">
        <w:rPr>
          <w:rFonts w:ascii="Times New Roman" w:hAnsi="Times New Roman" w:cs="Times New Roman"/>
          <w:sz w:val="24"/>
          <w:szCs w:val="24"/>
        </w:rPr>
        <w:t>5</w:t>
      </w:r>
      <w:r w:rsidRPr="007B3FC6">
        <w:rPr>
          <w:rFonts w:ascii="Times New Roman" w:hAnsi="Times New Roman" w:cs="Times New Roman"/>
          <w:sz w:val="24"/>
          <w:szCs w:val="24"/>
        </w:rPr>
        <w:t xml:space="preserve"> in each of the areas listed</w:t>
      </w:r>
      <w:r w:rsidR="00F87E64">
        <w:rPr>
          <w:rFonts w:ascii="Times New Roman" w:hAnsi="Times New Roman" w:cs="Times New Roman"/>
          <w:sz w:val="24"/>
          <w:szCs w:val="24"/>
        </w:rPr>
        <w:t>. Evaluate yourself too</w:t>
      </w:r>
      <w:r w:rsidRPr="007B3FC6">
        <w:rPr>
          <w:rFonts w:ascii="Times New Roman" w:hAnsi="Times New Roman" w:cs="Times New Roman"/>
          <w:sz w:val="24"/>
          <w:szCs w:val="24"/>
        </w:rPr>
        <w:t>:</w:t>
      </w:r>
    </w:p>
    <w:p w14:paraId="27A69751" w14:textId="274CCAAD" w:rsidR="007B3FC6" w:rsidRPr="007B3FC6" w:rsidRDefault="00BE1283" w:rsidP="007B3F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7B3FC6" w:rsidRPr="007B3FC6">
        <w:rPr>
          <w:rFonts w:ascii="Times New Roman" w:hAnsi="Times New Roman" w:cs="Times New Roman"/>
          <w:sz w:val="24"/>
          <w:szCs w:val="24"/>
        </w:rPr>
        <w:t xml:space="preserve"> = Above average</w:t>
      </w:r>
    </w:p>
    <w:p w14:paraId="3D07C229" w14:textId="52E6F3DB" w:rsidR="007B3FC6" w:rsidRPr="007B3FC6" w:rsidRDefault="00BE1283" w:rsidP="007B3F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7B3FC6" w:rsidRPr="007B3FC6">
        <w:rPr>
          <w:rFonts w:ascii="Times New Roman" w:hAnsi="Times New Roman" w:cs="Times New Roman"/>
          <w:sz w:val="24"/>
          <w:szCs w:val="24"/>
        </w:rPr>
        <w:t xml:space="preserve"> = Average</w:t>
      </w:r>
    </w:p>
    <w:p w14:paraId="6DB08086" w14:textId="77777777" w:rsidR="007B3FC6" w:rsidRPr="007B3FC6" w:rsidRDefault="007B3FC6" w:rsidP="007B3FC6">
      <w:pPr>
        <w:rPr>
          <w:rFonts w:ascii="Times New Roman" w:hAnsi="Times New Roman" w:cs="Times New Roman"/>
          <w:sz w:val="24"/>
          <w:szCs w:val="24"/>
        </w:rPr>
      </w:pPr>
      <w:r w:rsidRPr="007B3FC6">
        <w:rPr>
          <w:rFonts w:ascii="Times New Roman" w:hAnsi="Times New Roman" w:cs="Times New Roman"/>
          <w:sz w:val="24"/>
          <w:szCs w:val="24"/>
        </w:rPr>
        <w:t>1 = Below average</w:t>
      </w:r>
    </w:p>
    <w:p w14:paraId="273F8885" w14:textId="7BA649C3" w:rsidR="007B3FC6" w:rsidRPr="007B3FC6" w:rsidRDefault="007B3FC6" w:rsidP="007B3F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3FC6">
        <w:rPr>
          <w:rFonts w:ascii="Times New Roman" w:hAnsi="Times New Roman" w:cs="Times New Roman"/>
          <w:b/>
          <w:sz w:val="24"/>
          <w:szCs w:val="24"/>
        </w:rPr>
        <w:t>Quality</w:t>
      </w:r>
      <w:r w:rsidRPr="007B3FC6">
        <w:rPr>
          <w:rFonts w:ascii="Times New Roman" w:hAnsi="Times New Roman" w:cs="Times New Roman"/>
          <w:sz w:val="24"/>
          <w:szCs w:val="24"/>
        </w:rPr>
        <w:t xml:space="preserve"> (</w:t>
      </w:r>
      <w:r w:rsidR="00BE1283">
        <w:rPr>
          <w:rFonts w:ascii="Times New Roman" w:hAnsi="Times New Roman" w:cs="Times New Roman"/>
          <w:sz w:val="24"/>
          <w:szCs w:val="24"/>
        </w:rPr>
        <w:t>5</w:t>
      </w:r>
      <w:r w:rsidRPr="007B3FC6">
        <w:rPr>
          <w:rFonts w:ascii="Times New Roman" w:hAnsi="Times New Roman" w:cs="Times New Roman"/>
          <w:sz w:val="24"/>
          <w:szCs w:val="24"/>
        </w:rPr>
        <w:t xml:space="preserve"> points): Completed all assignments at the level of quality expected by the group</w:t>
      </w:r>
    </w:p>
    <w:p w14:paraId="4B652943" w14:textId="0FAB4E06" w:rsidR="007B3FC6" w:rsidRPr="007B3FC6" w:rsidRDefault="007B3FC6" w:rsidP="007B3F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3FC6">
        <w:rPr>
          <w:rFonts w:ascii="Times New Roman" w:hAnsi="Times New Roman" w:cs="Times New Roman"/>
          <w:b/>
          <w:sz w:val="24"/>
          <w:szCs w:val="24"/>
        </w:rPr>
        <w:t>Responsibility</w:t>
      </w:r>
      <w:r w:rsidRPr="007B3FC6">
        <w:rPr>
          <w:rFonts w:ascii="Times New Roman" w:hAnsi="Times New Roman" w:cs="Times New Roman"/>
          <w:sz w:val="24"/>
          <w:szCs w:val="24"/>
        </w:rPr>
        <w:t xml:space="preserve"> (</w:t>
      </w:r>
      <w:r w:rsidR="00BE1283">
        <w:rPr>
          <w:rFonts w:ascii="Times New Roman" w:hAnsi="Times New Roman" w:cs="Times New Roman"/>
          <w:sz w:val="24"/>
          <w:szCs w:val="24"/>
        </w:rPr>
        <w:t>5</w:t>
      </w:r>
      <w:r w:rsidRPr="007B3FC6">
        <w:rPr>
          <w:rFonts w:ascii="Times New Roman" w:hAnsi="Times New Roman" w:cs="Times New Roman"/>
          <w:sz w:val="24"/>
          <w:szCs w:val="24"/>
        </w:rPr>
        <w:t xml:space="preserve"> points): Completed all assignments in a timely manner</w:t>
      </w:r>
    </w:p>
    <w:p w14:paraId="02ECCC1B" w14:textId="6BD47259" w:rsidR="007B3FC6" w:rsidRPr="007B3FC6" w:rsidRDefault="007B3FC6" w:rsidP="007B3F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3FC6">
        <w:rPr>
          <w:rFonts w:ascii="Times New Roman" w:hAnsi="Times New Roman" w:cs="Times New Roman"/>
          <w:b/>
          <w:sz w:val="24"/>
          <w:szCs w:val="24"/>
        </w:rPr>
        <w:t>Teamwork</w:t>
      </w:r>
      <w:r w:rsidRPr="007B3FC6">
        <w:rPr>
          <w:rFonts w:ascii="Times New Roman" w:hAnsi="Times New Roman" w:cs="Times New Roman"/>
          <w:sz w:val="24"/>
          <w:szCs w:val="24"/>
        </w:rPr>
        <w:t xml:space="preserve"> (</w:t>
      </w:r>
      <w:r w:rsidR="00BE1283">
        <w:rPr>
          <w:rFonts w:ascii="Times New Roman" w:hAnsi="Times New Roman" w:cs="Times New Roman"/>
          <w:sz w:val="24"/>
          <w:szCs w:val="24"/>
        </w:rPr>
        <w:t>5</w:t>
      </w:r>
      <w:r w:rsidRPr="007B3FC6">
        <w:rPr>
          <w:rFonts w:ascii="Times New Roman" w:hAnsi="Times New Roman" w:cs="Times New Roman"/>
          <w:sz w:val="24"/>
          <w:szCs w:val="24"/>
        </w:rPr>
        <w:t xml:space="preserve"> points): Worked well with other team members</w:t>
      </w:r>
    </w:p>
    <w:p w14:paraId="515ED657" w14:textId="69B398DE" w:rsidR="007B3FC6" w:rsidRPr="007B3FC6" w:rsidRDefault="007B3FC6" w:rsidP="007B3F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3FC6">
        <w:rPr>
          <w:rFonts w:ascii="Times New Roman" w:hAnsi="Times New Roman" w:cs="Times New Roman"/>
          <w:b/>
          <w:sz w:val="24"/>
          <w:szCs w:val="24"/>
        </w:rPr>
        <w:t>Contribution</w:t>
      </w:r>
      <w:r w:rsidRPr="007B3FC6">
        <w:rPr>
          <w:rFonts w:ascii="Times New Roman" w:hAnsi="Times New Roman" w:cs="Times New Roman"/>
          <w:sz w:val="24"/>
          <w:szCs w:val="24"/>
        </w:rPr>
        <w:t xml:space="preserve"> (</w:t>
      </w:r>
      <w:r w:rsidR="00BE1283">
        <w:rPr>
          <w:rFonts w:ascii="Times New Roman" w:hAnsi="Times New Roman" w:cs="Times New Roman"/>
          <w:sz w:val="24"/>
          <w:szCs w:val="24"/>
        </w:rPr>
        <w:t>5</w:t>
      </w:r>
      <w:r w:rsidRPr="007B3FC6">
        <w:rPr>
          <w:rFonts w:ascii="Times New Roman" w:hAnsi="Times New Roman" w:cs="Times New Roman"/>
          <w:sz w:val="24"/>
          <w:szCs w:val="24"/>
        </w:rPr>
        <w:t xml:space="preserve"> points): Contributed to the group in an equitable fashion</w:t>
      </w:r>
    </w:p>
    <w:p w14:paraId="3E5199BB" w14:textId="5115E501" w:rsidR="00D32CE8" w:rsidRPr="007B3FC6" w:rsidRDefault="007B3FC6" w:rsidP="007B3F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3FC6">
        <w:rPr>
          <w:rFonts w:ascii="Times New Roman" w:hAnsi="Times New Roman" w:cs="Times New Roman"/>
          <w:b/>
          <w:sz w:val="24"/>
          <w:szCs w:val="24"/>
        </w:rPr>
        <w:t>Attitude</w:t>
      </w:r>
      <w:r w:rsidRPr="007B3FC6">
        <w:rPr>
          <w:rFonts w:ascii="Times New Roman" w:hAnsi="Times New Roman" w:cs="Times New Roman"/>
          <w:sz w:val="24"/>
          <w:szCs w:val="24"/>
        </w:rPr>
        <w:t xml:space="preserve"> (</w:t>
      </w:r>
      <w:r w:rsidR="00BE1283">
        <w:rPr>
          <w:rFonts w:ascii="Times New Roman" w:hAnsi="Times New Roman" w:cs="Times New Roman"/>
          <w:sz w:val="24"/>
          <w:szCs w:val="24"/>
        </w:rPr>
        <w:t>5</w:t>
      </w:r>
      <w:r w:rsidRPr="007B3FC6">
        <w:rPr>
          <w:rFonts w:ascii="Times New Roman" w:hAnsi="Times New Roman" w:cs="Times New Roman"/>
          <w:sz w:val="24"/>
          <w:szCs w:val="24"/>
        </w:rPr>
        <w:t xml:space="preserve"> points): Projected positive attitude throughout module/project</w:t>
      </w:r>
    </w:p>
    <w:tbl>
      <w:tblPr>
        <w:tblStyle w:val="GridTable6Colorful-Accent3"/>
        <w:tblW w:w="0" w:type="auto"/>
        <w:tblInd w:w="-725" w:type="dxa"/>
        <w:tblLook w:val="04A0" w:firstRow="1" w:lastRow="0" w:firstColumn="1" w:lastColumn="0" w:noHBand="0" w:noVBand="1"/>
      </w:tblPr>
      <w:tblGrid>
        <w:gridCol w:w="2070"/>
        <w:gridCol w:w="1010"/>
        <w:gridCol w:w="1670"/>
        <w:gridCol w:w="1336"/>
        <w:gridCol w:w="1563"/>
        <w:gridCol w:w="1255"/>
        <w:gridCol w:w="1171"/>
      </w:tblGrid>
      <w:tr w:rsidR="007B3FC6" w:rsidRPr="007B3FC6" w14:paraId="24A772D7" w14:textId="77777777" w:rsidTr="008174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B836868" w14:textId="77777777" w:rsidR="007B3FC6" w:rsidRPr="007B3FC6" w:rsidRDefault="007B3FC6" w:rsidP="007B3FC6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B3FC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ember Name</w:t>
            </w:r>
          </w:p>
        </w:tc>
        <w:tc>
          <w:tcPr>
            <w:tcW w:w="1010" w:type="dxa"/>
          </w:tcPr>
          <w:p w14:paraId="5B4956F0" w14:textId="77777777" w:rsidR="007B3FC6" w:rsidRPr="007B3FC6" w:rsidRDefault="007B3FC6" w:rsidP="007B3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B3FC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Quality</w:t>
            </w:r>
          </w:p>
        </w:tc>
        <w:tc>
          <w:tcPr>
            <w:tcW w:w="1670" w:type="dxa"/>
          </w:tcPr>
          <w:p w14:paraId="27992A61" w14:textId="77777777" w:rsidR="007B3FC6" w:rsidRPr="007B3FC6" w:rsidRDefault="007B3FC6" w:rsidP="007B3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B3FC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esponsibility</w:t>
            </w:r>
          </w:p>
        </w:tc>
        <w:tc>
          <w:tcPr>
            <w:tcW w:w="1336" w:type="dxa"/>
          </w:tcPr>
          <w:p w14:paraId="39FB8203" w14:textId="77777777" w:rsidR="007B3FC6" w:rsidRPr="007B3FC6" w:rsidRDefault="007B3FC6" w:rsidP="007B3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B3FC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amwork</w:t>
            </w:r>
          </w:p>
        </w:tc>
        <w:tc>
          <w:tcPr>
            <w:tcW w:w="1563" w:type="dxa"/>
          </w:tcPr>
          <w:p w14:paraId="00B77E77" w14:textId="77777777" w:rsidR="007B3FC6" w:rsidRPr="007B3FC6" w:rsidRDefault="007B3FC6" w:rsidP="007B3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B3FC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ontribution</w:t>
            </w:r>
          </w:p>
        </w:tc>
        <w:tc>
          <w:tcPr>
            <w:tcW w:w="1255" w:type="dxa"/>
          </w:tcPr>
          <w:p w14:paraId="1A7B58C0" w14:textId="77777777" w:rsidR="007B3FC6" w:rsidRPr="007B3FC6" w:rsidRDefault="007B3FC6" w:rsidP="007B3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B3FC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ttitude</w:t>
            </w:r>
          </w:p>
        </w:tc>
        <w:tc>
          <w:tcPr>
            <w:tcW w:w="1171" w:type="dxa"/>
          </w:tcPr>
          <w:p w14:paraId="0908761A" w14:textId="77777777" w:rsidR="007B3FC6" w:rsidRPr="007B3FC6" w:rsidRDefault="007B3FC6" w:rsidP="007B3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B3FC6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otal</w:t>
            </w:r>
          </w:p>
        </w:tc>
      </w:tr>
      <w:tr w:rsidR="007B3FC6" w:rsidRPr="007B3FC6" w14:paraId="54E34AA4" w14:textId="77777777" w:rsidTr="00817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46ED6474" w14:textId="7B1D61EF" w:rsidR="00583367" w:rsidRPr="00583367" w:rsidRDefault="00583367" w:rsidP="007B3FC6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HYTHM SHAH</w:t>
            </w:r>
          </w:p>
        </w:tc>
        <w:tc>
          <w:tcPr>
            <w:tcW w:w="1010" w:type="dxa"/>
          </w:tcPr>
          <w:p w14:paraId="1C339D22" w14:textId="64ED9761" w:rsidR="007B3FC6" w:rsidRPr="007B3FC6" w:rsidRDefault="00583367" w:rsidP="007B3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670" w:type="dxa"/>
          </w:tcPr>
          <w:p w14:paraId="031FDB33" w14:textId="6AE04164" w:rsidR="007B3FC6" w:rsidRPr="007B3FC6" w:rsidRDefault="00583367" w:rsidP="007B3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336" w:type="dxa"/>
          </w:tcPr>
          <w:p w14:paraId="7828EFB1" w14:textId="3839921D" w:rsidR="007B3FC6" w:rsidRPr="007B3FC6" w:rsidRDefault="00583367" w:rsidP="007B3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563" w:type="dxa"/>
          </w:tcPr>
          <w:p w14:paraId="55805409" w14:textId="13A734E2" w:rsidR="007B3FC6" w:rsidRPr="007B3FC6" w:rsidRDefault="00583367" w:rsidP="007B3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255" w:type="dxa"/>
          </w:tcPr>
          <w:p w14:paraId="3724BC0E" w14:textId="10A48D7C" w:rsidR="007B3FC6" w:rsidRPr="007B3FC6" w:rsidRDefault="00583367" w:rsidP="007B3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171" w:type="dxa"/>
          </w:tcPr>
          <w:p w14:paraId="174F3650" w14:textId="41FADE2D" w:rsidR="00583367" w:rsidRPr="007B3FC6" w:rsidRDefault="00583367" w:rsidP="007B3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5</w:t>
            </w:r>
          </w:p>
        </w:tc>
      </w:tr>
      <w:tr w:rsidR="00583367" w:rsidRPr="007B3FC6" w14:paraId="2C5EEBBA" w14:textId="77777777" w:rsidTr="008174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EB35C88" w14:textId="78D4859F" w:rsidR="00583367" w:rsidRPr="007B3FC6" w:rsidRDefault="00583367" w:rsidP="00583367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NGELA H</w:t>
            </w:r>
          </w:p>
        </w:tc>
        <w:tc>
          <w:tcPr>
            <w:tcW w:w="1010" w:type="dxa"/>
          </w:tcPr>
          <w:p w14:paraId="31F196E9" w14:textId="383D4B47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670" w:type="dxa"/>
          </w:tcPr>
          <w:p w14:paraId="1C3749C1" w14:textId="227DA45B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336" w:type="dxa"/>
          </w:tcPr>
          <w:p w14:paraId="1015342D" w14:textId="49170E6D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563" w:type="dxa"/>
          </w:tcPr>
          <w:p w14:paraId="187F6BA1" w14:textId="14913D7F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255" w:type="dxa"/>
          </w:tcPr>
          <w:p w14:paraId="6B50CBB0" w14:textId="22F0F912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171" w:type="dxa"/>
          </w:tcPr>
          <w:p w14:paraId="15A314BA" w14:textId="118FE967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5</w:t>
            </w:r>
          </w:p>
        </w:tc>
      </w:tr>
      <w:tr w:rsidR="00583367" w:rsidRPr="007B3FC6" w14:paraId="5675E32C" w14:textId="77777777" w:rsidTr="00817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50861556" w14:textId="0808C717" w:rsidR="00583367" w:rsidRPr="007B3FC6" w:rsidRDefault="00583367" w:rsidP="00583367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TTAR RAHIM</w:t>
            </w:r>
          </w:p>
        </w:tc>
        <w:tc>
          <w:tcPr>
            <w:tcW w:w="1010" w:type="dxa"/>
          </w:tcPr>
          <w:p w14:paraId="42ED6B1E" w14:textId="58F9E14B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670" w:type="dxa"/>
          </w:tcPr>
          <w:p w14:paraId="293346CD" w14:textId="0544E207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336" w:type="dxa"/>
          </w:tcPr>
          <w:p w14:paraId="2F2FE557" w14:textId="3E9FC99C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563" w:type="dxa"/>
          </w:tcPr>
          <w:p w14:paraId="5B7DFD4A" w14:textId="13063FD0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255" w:type="dxa"/>
          </w:tcPr>
          <w:p w14:paraId="0B6AF30D" w14:textId="71CAD5BE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171" w:type="dxa"/>
          </w:tcPr>
          <w:p w14:paraId="20FAF42B" w14:textId="0D76C94C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5</w:t>
            </w:r>
          </w:p>
        </w:tc>
      </w:tr>
      <w:tr w:rsidR="00583367" w:rsidRPr="007B3FC6" w14:paraId="421106FF" w14:textId="77777777" w:rsidTr="008174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398E8C1" w14:textId="6D9D91BC" w:rsidR="00583367" w:rsidRPr="007B3FC6" w:rsidRDefault="00583367" w:rsidP="00583367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ATHEEK</w:t>
            </w:r>
          </w:p>
        </w:tc>
        <w:tc>
          <w:tcPr>
            <w:tcW w:w="1010" w:type="dxa"/>
          </w:tcPr>
          <w:p w14:paraId="1C25D875" w14:textId="2115120C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670" w:type="dxa"/>
          </w:tcPr>
          <w:p w14:paraId="72EDB7A6" w14:textId="40621AFE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336" w:type="dxa"/>
          </w:tcPr>
          <w:p w14:paraId="24AB4F85" w14:textId="0EB26ACD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563" w:type="dxa"/>
          </w:tcPr>
          <w:p w14:paraId="5B1670AA" w14:textId="6DB7FCDB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255" w:type="dxa"/>
          </w:tcPr>
          <w:p w14:paraId="06ED1150" w14:textId="466C5B37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171" w:type="dxa"/>
          </w:tcPr>
          <w:p w14:paraId="4FBDDE96" w14:textId="45F417FC" w:rsidR="00583367" w:rsidRPr="007B3FC6" w:rsidRDefault="00583367" w:rsidP="005833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5</w:t>
            </w:r>
          </w:p>
        </w:tc>
      </w:tr>
      <w:tr w:rsidR="00583367" w:rsidRPr="007B3FC6" w14:paraId="3C717715" w14:textId="77777777" w:rsidTr="008174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22462AB2" w14:textId="7036947D" w:rsidR="00583367" w:rsidRPr="007B3FC6" w:rsidRDefault="00583367" w:rsidP="00583367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YINGHSUI CHEN</w:t>
            </w:r>
          </w:p>
        </w:tc>
        <w:tc>
          <w:tcPr>
            <w:tcW w:w="1010" w:type="dxa"/>
          </w:tcPr>
          <w:p w14:paraId="78E0C222" w14:textId="4048F191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670" w:type="dxa"/>
          </w:tcPr>
          <w:p w14:paraId="61847987" w14:textId="49682B68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336" w:type="dxa"/>
          </w:tcPr>
          <w:p w14:paraId="32370E87" w14:textId="3C56058E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563" w:type="dxa"/>
          </w:tcPr>
          <w:p w14:paraId="05352CC2" w14:textId="4B1FEB15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255" w:type="dxa"/>
          </w:tcPr>
          <w:p w14:paraId="6402CE8A" w14:textId="228A5DF2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5</w:t>
            </w:r>
          </w:p>
        </w:tc>
        <w:tc>
          <w:tcPr>
            <w:tcW w:w="1171" w:type="dxa"/>
          </w:tcPr>
          <w:p w14:paraId="5ABA6996" w14:textId="3142D42C" w:rsidR="00583367" w:rsidRPr="007B3FC6" w:rsidRDefault="00583367" w:rsidP="00583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25</w:t>
            </w:r>
          </w:p>
        </w:tc>
      </w:tr>
    </w:tbl>
    <w:p w14:paraId="6970541E" w14:textId="77777777" w:rsidR="00D32CE8" w:rsidRDefault="00D32CE8" w:rsidP="00D32CE8"/>
    <w:sectPr w:rsidR="00D32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B714C6"/>
    <w:multiLevelType w:val="hybridMultilevel"/>
    <w:tmpl w:val="428C7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6435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zS3sLQ0tjQ0MTBW0lEKTi0uzszPAykwqwUA32Xw8iwAAAA="/>
  </w:docVars>
  <w:rsids>
    <w:rsidRoot w:val="00D32CE8"/>
    <w:rsid w:val="00220F1B"/>
    <w:rsid w:val="003F77A7"/>
    <w:rsid w:val="00583367"/>
    <w:rsid w:val="005B2892"/>
    <w:rsid w:val="006458D8"/>
    <w:rsid w:val="007B3FC6"/>
    <w:rsid w:val="00817485"/>
    <w:rsid w:val="00817A74"/>
    <w:rsid w:val="009A30B0"/>
    <w:rsid w:val="00A601A2"/>
    <w:rsid w:val="00AD0DE6"/>
    <w:rsid w:val="00BB51C3"/>
    <w:rsid w:val="00BE1283"/>
    <w:rsid w:val="00CC22D4"/>
    <w:rsid w:val="00D31868"/>
    <w:rsid w:val="00D32CE8"/>
    <w:rsid w:val="00E719DB"/>
    <w:rsid w:val="00E818B3"/>
    <w:rsid w:val="00E93E7B"/>
    <w:rsid w:val="00F55461"/>
    <w:rsid w:val="00F61F5F"/>
    <w:rsid w:val="00F8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997E5"/>
  <w15:chartTrackingRefBased/>
  <w15:docId w15:val="{6A71CC84-6048-438A-B917-B792AB47E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2C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7B3FC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7B3F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01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1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mionava, Katsiaryna</dc:creator>
  <cp:keywords/>
  <dc:description/>
  <cp:lastModifiedBy>Rhythm Shah</cp:lastModifiedBy>
  <cp:revision>2</cp:revision>
  <cp:lastPrinted>2019-04-24T19:05:00Z</cp:lastPrinted>
  <dcterms:created xsi:type="dcterms:W3CDTF">2025-04-05T20:02:00Z</dcterms:created>
  <dcterms:modified xsi:type="dcterms:W3CDTF">2025-04-05T20:02:00Z</dcterms:modified>
</cp:coreProperties>
</file>